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7]</w:t>
      </w:r>
      <w:r>
        <w:t xml:space="preserve">. Самый известный метод сканирующей статистики – метод Куллдорфа</w:t>
      </w:r>
      <w:r>
        <w:t xml:space="preserve">[5]</w:t>
      </w:r>
      <w:r>
        <w:t xml:space="preserve">. Этот метод широко используется в современных эпидемиологических исследованиях</w:t>
      </w:r>
      <w:r>
        <w:t xml:space="preserve">[3; 4; 6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8]</w:t>
      </w:r>
      <w:r>
        <w:t xml:space="preserve">. Наш критерий не зависит от формы и размеров кластеров, позволяет регулировать свою чувствительность, осуществляет поиск нескольких кластеров при заданной ошибке первого рода.</w:t>
      </w:r>
    </w:p>
    <w:bookmarkEnd w:id="21"/>
    <w:bookmarkStart w:id="26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Исследуемая величина зависит от цели исследования: летальность заболевания, количество случаев, площадь лесных пожаров и многое другое. Данные должны быть представлены в специальном общеиспользуемом геоинформационном формате – ESRI Shapefile. Принцип поиска кластеров описан в статьях</w:t>
      </w:r>
      <w:r>
        <w:t xml:space="preserve">[9–12]</w:t>
      </w:r>
      <w:r>
        <w:t xml:space="preserve">. Для каждого региона рассчитывается значение p для сравнения величин в регионах (</w:t>
      </w:r>
      <w:hyperlink w:anchor="eq-p-spat">
        <w:r>
          <w:rPr>
            <w:rStyle w:val="Hyperlink"/>
          </w:rPr>
          <w:t xml:space="preserve">Equation 1</w:t>
        </w:r>
      </w:hyperlink>
      <w:r>
        <w:t xml:space="preserve">) или для сравнения моментов времени (</w:t>
      </w:r>
      <w:hyperlink w:anchor="eq-p-time">
        <w:r>
          <w:rPr>
            <w:rStyle w:val="Hyperlink"/>
          </w:rPr>
          <w:t xml:space="preserve">Equation 2</w:t>
        </w:r>
      </w:hyperlink>
      <w:r>
        <w:t xml:space="preserve">)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- функция Лапласа. Для каждой области, для которой p меньше или выше некоторого порога, заданного пользователем, рассчитываются статистики (</w:t>
      </w:r>
      <w:hyperlink w:anchor="eq-clust-stat">
        <w:r>
          <w:rPr>
            <w:rStyle w:val="Hyperlink"/>
          </w:rPr>
          <w:t xml:space="preserve">Equation 3</w:t>
        </w:r>
      </w:hyperlink>
      <w:r>
        <w:t xml:space="preserve">) для кластеров и (</w:t>
      </w:r>
      <w:hyperlink w:anchor="eq-discharges-stat">
        <w:r>
          <w:rPr>
            <w:rStyle w:val="Hyperlink"/>
          </w:rPr>
          <w:t xml:space="preserve">Equation 4</w:t>
        </w:r>
      </w:hyperlink>
      <w:r>
        <w:t xml:space="preserve">) для разряжений.</w:t>
      </w:r>
    </w:p>
    <w:p>
      <w:pPr>
        <w:pStyle w:val="BodyText"/>
      </w:pPr>
      <w:bookmarkStart w:id="22" w:name="eq-p-spat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p-time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2</m:t>
                      </m:r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bookmarkStart w:id="24" w:name="eq-clust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bookmarkStart w:id="25" w:name="eq-discharges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5"/>
    </w:p>
    <w:p>
      <w:pPr>
        <w:pStyle w:val="FirstParagraph"/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bookmarkEnd w:id="26"/>
    <w:bookmarkStart w:id="43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2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я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разряжения или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 запустим критерий для в первом режиме для данных 2005 года и в втором режиме для данных 2005 и 2006 года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. Программа также позволяет получить список областей, составляющих кластеры или разряжения. Из полученных данных можно сделать выводы о регионах с благополучной и тревожной эпидемиологической обстановкой. Например, на</w:t>
      </w:r>
      <w:r>
        <w:t xml:space="preserve"> </w:t>
      </w:r>
      <w:hyperlink w:anchor="fig-second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продемонстрированы регионы с неблагоприятной эпидемиологической обстановкой (кластеры). Нетрудно заметить, что обнаружено несколько кластеров неправильной формы и разного размер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first"/>
          <w:p>
            <w:pPr>
              <w:jc w:val="center"/>
            </w:pPr>
            <w:r>
              <w:drawing>
                <wp:inline>
                  <wp:extent cx="5334000" cy="29478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sult_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Критическая область для обнаруженных кластеров и разряжений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second"/>
          <w:p>
            <w:pPr>
              <w:jc w:val="center"/>
            </w:pPr>
            <w:r>
              <w:drawing>
                <wp:inline>
                  <wp:extent cx="5334000" cy="261330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result_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33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Карта расположения статистически значимых кластеров. Границы кластеров обозначены черными линиями</w:t>
            </w:r>
          </w:p>
          <w:bookmarkEnd w:id="34"/>
        </w:tc>
      </w:tr>
    </w:tbl>
    <w:p>
      <w:pPr>
        <w:pStyle w:val="BodyText"/>
      </w:pPr>
      <w:r>
        <w:t xml:space="preserve">Также в практическом плане может быть гораздо полезнее смотреть динамику распространения инфекции. Наша программа позволяет сравнивать показатели. Сравним с теми же параметрами 2005 и 2006 год. Результат представлен на</w:t>
      </w:r>
      <w:r>
        <w:t xml:space="preserve"> </w:t>
      </w:r>
      <w:hyperlink w:anchor="fig-third">
        <w:r>
          <w:rPr>
            <w:rStyle w:val="Hyperlink"/>
          </w:rPr>
          <w:t xml:space="preserve">Figure 3</w:t>
        </w:r>
      </w:hyperlink>
      <w:r>
        <w:t xml:space="preserve">. Статистически значимое улучшение обстановки за год наблюдается только в Санкт-Петербурге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third"/>
          <w:p>
            <w:pPr>
              <w:jc w:val="center"/>
            </w:pPr>
            <w:r>
              <w:drawing>
                <wp:inline>
                  <wp:extent cx="5334000" cy="314909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result_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49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Сравнение количества новых случаев заражения ВИЧ-инфекцией в РФ в 2005 и в 2006 годах.</w:t>
            </w:r>
          </w:p>
          <w:bookmarkEnd w:id="38"/>
        </w:tc>
      </w:tr>
    </w:tbl>
    <w:p>
      <w:pPr>
        <w:pStyle w:val="BodyText"/>
      </w:pPr>
      <w:r>
        <w:t xml:space="preserve">В качестве задачи экологического мониторинга рассмотрим поиск очагов ухудшения качества воздуха в Румынии. Данные взяты с сайта Европейского агентства по окружающей среде</w:t>
      </w:r>
      <w:r>
        <w:t xml:space="preserve">[1]</w:t>
      </w:r>
      <w:r>
        <w:t xml:space="preserve">. В качестве показателя, отображающего качество воздуха, возьмем концентрацию частиц диаметром меньше или равного 10 микрометрам (PM10). Рассмотрим, как изменилось качество воздуха с 2018 по 2021 год.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Результат представлен на</w:t>
      </w:r>
      <w:r>
        <w:t xml:space="preserve"> </w:t>
      </w:r>
      <w:hyperlink w:anchor="fig-fourth">
        <w:r>
          <w:rPr>
            <w:rStyle w:val="Hyperlink"/>
          </w:rPr>
          <w:t xml:space="preserve">Figure 4</w:t>
        </w:r>
      </w:hyperlink>
      <w:r>
        <w:t xml:space="preserve">. В целом обстановка с качеством воздуха в Румынии удолетворительная, за исключением центрального промышленного района Плоешти и Брашов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ourth"/>
          <w:p>
            <w:pPr>
              <w:jc w:val="center"/>
            </w:pPr>
            <w:r>
              <w:drawing>
                <wp:inline>
                  <wp:extent cx="5334000" cy="267815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result_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78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Сравнение PM10 в Румынии за 2018 и 2021 год.</w:t>
            </w:r>
          </w:p>
          <w:bookmarkEnd w:id="42"/>
        </w:tc>
      </w:tr>
    </w:tbl>
    <w:bookmarkEnd w:id="43"/>
    <w:bookmarkStart w:id="4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Данный веб-сервис является мощным инструментом для кластеризации пространственных и пространственно-временных данных. Данный сервис доступен по адресу https://epidemmonitor.ru/MapClust/ . Кроме этого, код сервиса для локального использования по адресу https://github.com/SmirnygaTotoshka/MapClust . Подробная инструкция и тестовые данные представлены на сайте. Ограничения для онлайн-использования - 100 Мб. В дальнейших планах у авторов разработать пакет для языка программирования R и распространить используемый подход на другие типы данных.</w:t>
      </w:r>
    </w:p>
    <w:bookmarkEnd w:id="44"/>
    <w:bookmarkStart w:id="45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45"/>
    <w:bookmarkStart w:id="4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article is the MapClust description. The MapClust is web-service for clusterisation of spatial and spatio-temporal data and it is authors previous research practical realisation. We demostrate web-service work on epidemiological and ecological monitoring tasks.</w:t>
      </w:r>
    </w:p>
    <w:p>
      <w:pPr>
        <w:pStyle w:val="BodyText"/>
      </w:pPr>
      <w:r>
        <w:t xml:space="preserve">Keywords: MapClust; epidemiological monitoring; ecological monitoring; clustering algorithm.</w:t>
      </w:r>
    </w:p>
    <w:bookmarkEnd w:id="46"/>
    <w:bookmarkStart w:id="47" w:name="информация-об-авторах"/>
    <w:p>
      <w:pPr>
        <w:pStyle w:val="Heading1"/>
      </w:pPr>
      <w:r>
        <w:t xml:space="preserve">Информация об авторах</w:t>
      </w:r>
    </w:p>
    <w:p>
      <w:pPr>
        <w:numPr>
          <w:ilvl w:val="0"/>
          <w:numId w:val="1001"/>
        </w:numPr>
      </w:pPr>
      <w:r>
        <w:t xml:space="preserve">Смирнов Антон Сергеевич – студент 6 курса направления «Медицинская кибернетика» МБФ РНИМУ, Москва.</w:t>
      </w:r>
    </w:p>
    <w:p>
      <w:pPr>
        <w:numPr>
          <w:ilvl w:val="0"/>
          <w:numId w:val="1001"/>
        </w:numPr>
      </w:pPr>
      <w:r>
        <w:t xml:space="preserve">Захаров Олег Станиславович – студент 2 курса направления «Медицинская кибернетика» МБФ РНИМУ, Москва.</w:t>
      </w:r>
    </w:p>
    <w:p>
      <w:pPr>
        <w:numPr>
          <w:ilvl w:val="0"/>
          <w:numId w:val="1001"/>
        </w:numPr>
      </w:pPr>
      <w:r>
        <w:t xml:space="preserve">Пятницкий Алексей Михайлович – доцент кафедры высшей математики МБФ РНИМУ, кандидат физико-математических наук, Москва.</w:t>
      </w:r>
    </w:p>
    <w:p>
      <w:pPr>
        <w:numPr>
          <w:ilvl w:val="0"/>
          <w:numId w:val="1001"/>
        </w:numPr>
      </w:pPr>
      <w:r>
        <w:t xml:space="preserve">Гукасов Вадим Михайлович – доктор биологических наук, главный научный сотрудник Государственного центра экспертизы в сфере науки и инноваций, ФГБНУ НИИ Республиканский исследовательский научно-консультационный центр экспертизы (ФГБНУ НИИ РИНКЦЭ) Министерства науки и высшего образования России, Москва</w:t>
      </w:r>
    </w:p>
    <w:bookmarkEnd w:id="47"/>
    <w:bookmarkStart w:id="48" w:name="контактное-лицо"/>
    <w:p>
      <w:pPr>
        <w:pStyle w:val="Heading1"/>
      </w:pPr>
      <w:r>
        <w:t xml:space="preserve">Контактное лицо</w:t>
      </w:r>
    </w:p>
    <w:p>
      <w:pPr>
        <w:pStyle w:val="FirstParagraph"/>
      </w:pPr>
      <w:r>
        <w:t xml:space="preserve">Смирнов Антон Сергеевич, +79109522086, e-mail: anton.smirnov.9910@gmail.com</w:t>
      </w:r>
    </w:p>
    <w:bookmarkEnd w:id="48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50" w:name="ref-annuala"/>
    <w:p>
      <w:pPr>
        <w:pStyle w:val="Bibliography"/>
      </w:pPr>
      <w:r>
        <w:t xml:space="preserve">1.</w:t>
      </w:r>
      <w:r>
        <w:t xml:space="preserve"> </w:t>
      </w:r>
      <w:hyperlink r:id="rId49">
        <w:r>
          <w:rPr>
            <w:rStyle w:val="Hyperlink"/>
          </w:rPr>
          <w:t xml:space="preserve">Annual AQ statistics (AirBase &amp; e-reporting merged)</w:t>
        </w:r>
      </w:hyperlink>
      <w:r>
        <w:t xml:space="preserve">.</w:t>
      </w:r>
    </w:p>
    <w:bookmarkEnd w:id="50"/>
    <w:bookmarkStart w:id="52" w:name="ref-aleksandrova"/>
    <w:p>
      <w:pPr>
        <w:pStyle w:val="Bibliography"/>
      </w:pPr>
      <w:r>
        <w:t xml:space="preserve">2. Александрова Г.А.</w:t>
      </w:r>
      <w:r>
        <w:t xml:space="preserve"> </w:t>
      </w:r>
      <w:hyperlink r:id="rId51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52"/>
    <w:bookmarkStart w:id="54" w:name="ref-ito2022"/>
    <w:p>
      <w:pPr>
        <w:pStyle w:val="Bibliography"/>
      </w:pPr>
      <w:r>
        <w:t xml:space="preserve">3. Ito S.</w:t>
      </w:r>
      <w:r>
        <w:t xml:space="preserve"> </w:t>
      </w:r>
      <w:hyperlink r:id="rId53">
        <w:r>
          <w:rPr>
            <w:rStyle w:val="Hyperlink"/>
          </w:rPr>
          <w:t xml:space="preserve">Spatio-Temporal Epidemiology of the Spread of African Swine Fever in Wild Boar and the Role of Environmental Factors in South Korea</w:t>
        </w:r>
      </w:hyperlink>
      <w:r>
        <w:t xml:space="preserve"> </w:t>
      </w:r>
      <w:r>
        <w:t xml:space="preserve">/ S. Ito [et al.] // Viruses. – 2022. – Vol. 14. – № 12. – P. 2779.</w:t>
      </w:r>
    </w:p>
    <w:bookmarkEnd w:id="54"/>
    <w:bookmarkStart w:id="56" w:name="ref-kiani2021"/>
    <w:p>
      <w:pPr>
        <w:pStyle w:val="Bibliography"/>
      </w:pPr>
      <w:r>
        <w:t xml:space="preserve">4. Kiani B.</w:t>
      </w:r>
      <w:r>
        <w:t xml:space="preserve"> </w:t>
      </w:r>
      <w:hyperlink r:id="rId55">
        <w:r>
          <w:rPr>
            <w:rStyle w:val="Hyperlink"/>
          </w:rPr>
          <w:t xml:space="preserve">Spatio-temporal epidemiology of the tuberculosis incidence rate in Iran 2008 to 2018</w:t>
        </w:r>
      </w:hyperlink>
      <w:r>
        <w:t xml:space="preserve"> </w:t>
      </w:r>
      <w:r>
        <w:t xml:space="preserve">/ B. Kiani [et al.] // BMC Public Health. – 2021. – Vol. 21. – № 1. – P. 1093.</w:t>
      </w:r>
    </w:p>
    <w:bookmarkEnd w:id="56"/>
    <w:bookmarkStart w:id="58" w:name="ref-kulldorff1997"/>
    <w:p>
      <w:pPr>
        <w:pStyle w:val="Bibliography"/>
      </w:pPr>
      <w:r>
        <w:t xml:space="preserve">5. Kulldorff M.</w:t>
      </w:r>
      <w:r>
        <w:t xml:space="preserve"> </w:t>
      </w:r>
      <w:hyperlink r:id="rId57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58"/>
    <w:bookmarkStart w:id="60" w:name="ref-odhiambo2023"/>
    <w:p>
      <w:pPr>
        <w:pStyle w:val="Bibliography"/>
      </w:pPr>
      <w:r>
        <w:t xml:space="preserve">6. Odhiambo J.N.</w:t>
      </w:r>
      <w:r>
        <w:t xml:space="preserve"> </w:t>
      </w:r>
      <w:hyperlink r:id="rId59">
        <w:r>
          <w:rPr>
            <w:rStyle w:val="Hyperlink"/>
          </w:rPr>
          <w:t xml:space="preserve">Spatial and spatio-temporal epidemiological approaches to inform COVID-19 surveillance and control: a systematic review of statistical and modelling methods in Africa</w:t>
        </w:r>
      </w:hyperlink>
      <w:r>
        <w:t xml:space="preserve"> </w:t>
      </w:r>
      <w:r>
        <w:t xml:space="preserve">/ J.N. Odhiambo [et al.] // BMJ Open. – 2023. – Vol. 13. – Spatial and spatio-temporal epidemiological approaches to inform COVID-19 surveillance and control. – № 1. – P. e067134.</w:t>
      </w:r>
    </w:p>
    <w:bookmarkEnd w:id="60"/>
    <w:bookmarkStart w:id="62" w:name="ref-shaweno2018"/>
    <w:p>
      <w:pPr>
        <w:pStyle w:val="Bibliography"/>
      </w:pPr>
      <w:r>
        <w:t xml:space="preserve">7. Shaweno D.</w:t>
      </w:r>
      <w:r>
        <w:t xml:space="preserve"> </w:t>
      </w:r>
      <w:hyperlink r:id="rId61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62"/>
    <w:bookmarkStart w:id="64" w:name="ref-tango2021"/>
    <w:p>
      <w:pPr>
        <w:pStyle w:val="Bibliography"/>
      </w:pPr>
      <w:r>
        <w:t xml:space="preserve">8. Tango T.</w:t>
      </w:r>
      <w:r>
        <w:t xml:space="preserve"> </w:t>
      </w:r>
      <w:hyperlink r:id="rId63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64"/>
    <w:bookmarkStart w:id="66" w:name="ref-pyatnitskiy2021_2"/>
    <w:p>
      <w:pPr>
        <w:pStyle w:val="Bibliography"/>
      </w:pPr>
      <w:r>
        <w:t xml:space="preserve">9. Pyatnitskiy A.M.</w:t>
      </w:r>
      <w:r>
        <w:t xml:space="preserve"> </w:t>
      </w:r>
      <w:hyperlink r:id="rId65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66"/>
    <w:bookmarkStart w:id="68" w:name="ref-pyatnitskiy2021_1"/>
    <w:p>
      <w:pPr>
        <w:pStyle w:val="Bibliography"/>
      </w:pPr>
      <w:r>
        <w:t xml:space="preserve">10. Pyatnitskiy A.M.</w:t>
      </w:r>
      <w:r>
        <w:t xml:space="preserve"> </w:t>
      </w:r>
      <w:hyperlink r:id="rId67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68"/>
    <w:bookmarkStart w:id="69" w:name="ref-pyatnickiy2020_1"/>
    <w:p>
      <w:pPr>
        <w:pStyle w:val="Bibliography"/>
      </w:pPr>
      <w:r>
        <w:t xml:space="preserve">11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69"/>
    <w:bookmarkStart w:id="70" w:name="ref-pyatnickiy2020_2"/>
    <w:p>
      <w:pPr>
        <w:pStyle w:val="Bibliography"/>
      </w:pPr>
      <w:r>
        <w:t xml:space="preserve">12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9" Target="https://discomap.eea.europa.eu/App/AirQualityStatistics/index.html" TargetMode="External" /><Relationship Type="http://schemas.openxmlformats.org/officeDocument/2006/relationships/hyperlink" Id="rId57" Target="https://doi.org/10.1080/03610929708831995" TargetMode="External" /><Relationship Type="http://schemas.openxmlformats.org/officeDocument/2006/relationships/hyperlink" Id="rId59" Target="https://doi.org/10.1136/bmjopen-2022-067134" TargetMode="External" /><Relationship Type="http://schemas.openxmlformats.org/officeDocument/2006/relationships/hyperlink" Id="rId63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61" Target="https://doi.org/10.1186/s12916-018-1178-4" TargetMode="External" /><Relationship Type="http://schemas.openxmlformats.org/officeDocument/2006/relationships/hyperlink" Id="rId53" Target="https://doi.org/10.3390/v14122779" TargetMode="External" /><Relationship Type="http://schemas.openxmlformats.org/officeDocument/2006/relationships/hyperlink" Id="rId67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51" Target="https://fedstat.ru/indicator/417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iscomap.eea.europa.eu/App/AirQualityStatistics/index.html" TargetMode="External" /><Relationship Type="http://schemas.openxmlformats.org/officeDocument/2006/relationships/hyperlink" Id="rId57" Target="https://doi.org/10.1080/03610929708831995" TargetMode="External" /><Relationship Type="http://schemas.openxmlformats.org/officeDocument/2006/relationships/hyperlink" Id="rId59" Target="https://doi.org/10.1136/bmjopen-2022-067134" TargetMode="External" /><Relationship Type="http://schemas.openxmlformats.org/officeDocument/2006/relationships/hyperlink" Id="rId63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61" Target="https://doi.org/10.1186/s12916-018-1178-4" TargetMode="External" /><Relationship Type="http://schemas.openxmlformats.org/officeDocument/2006/relationships/hyperlink" Id="rId53" Target="https://doi.org/10.3390/v14122779" TargetMode="External" /><Relationship Type="http://schemas.openxmlformats.org/officeDocument/2006/relationships/hyperlink" Id="rId67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51" Target="https://fedstat.ru/indicator/417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3-25T22:38:45Z</dcterms:created>
  <dcterms:modified xsi:type="dcterms:W3CDTF">2023-03-25T2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2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